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ACBDA" w14:textId="1F081456" w:rsidR="003F0D8F" w:rsidRDefault="003F0D8F" w:rsidP="002A3733">
      <w:pPr>
        <w:pStyle w:val="Heading1"/>
      </w:pPr>
      <w:r>
        <w:t>AGENDA</w:t>
      </w:r>
    </w:p>
    <w:p w14:paraId="71FED14C" w14:textId="1400EC41" w:rsidR="003F0D8F" w:rsidRDefault="003F0D8F" w:rsidP="002A3733">
      <w:r w:rsidRPr="003F0D8F">
        <w:rPr>
          <w:b/>
          <w:bCs/>
        </w:rPr>
        <w:t>Members Present</w:t>
      </w:r>
      <w:r>
        <w:t xml:space="preserve"> - Thomas Beaucham, Tom Bryan, Doug Burnett, Annie Egan, Wilfredo Gonzalez, Adam Hollingsworth, Kevin Hyde, Paul McElroy, Radha Pyati, Hans Tanzler, and Sharon </w:t>
      </w:r>
      <w:proofErr w:type="spellStart"/>
      <w:r>
        <w:t>Wamble</w:t>
      </w:r>
      <w:proofErr w:type="spellEnd"/>
      <w:r>
        <w:t>-King</w:t>
      </w:r>
    </w:p>
    <w:p w14:paraId="401F58CE" w14:textId="36094FA4" w:rsidR="003F0D8F" w:rsidRDefault="003F0D8F" w:rsidP="002A3733">
      <w:r w:rsidRPr="003F0D8F">
        <w:rPr>
          <w:b/>
          <w:bCs/>
        </w:rPr>
        <w:t>Members Absent</w:t>
      </w:r>
      <w:r>
        <w:t xml:space="preserve"> (excused) </w:t>
      </w:r>
      <w:r w:rsidR="00E638D7">
        <w:t>–</w:t>
      </w:r>
      <w:r>
        <w:t xml:space="preserve"> </w:t>
      </w:r>
      <w:r w:rsidR="00E638D7">
        <w:t xml:space="preserve">Stephan Joost, </w:t>
      </w:r>
      <w:r>
        <w:t>Oscar Munoz</w:t>
      </w:r>
    </w:p>
    <w:p w14:paraId="1E410D9D" w14:textId="77777777" w:rsidR="002A3733" w:rsidRDefault="002A3733" w:rsidP="002A3733"/>
    <w:p w14:paraId="310F72D5" w14:textId="185FD0FD" w:rsidR="003F0D8F" w:rsidRDefault="003F0D8F" w:rsidP="003F0D8F">
      <w:pPr>
        <w:pStyle w:val="Heading2"/>
        <w:ind w:left="1440" w:hanging="1440"/>
      </w:pPr>
      <w:r>
        <w:t>Item 1</w:t>
      </w:r>
      <w:r>
        <w:tab/>
        <w:t>Public Comments</w:t>
      </w:r>
    </w:p>
    <w:p w14:paraId="0D9EA956" w14:textId="40B3FB01" w:rsidR="003F0D8F" w:rsidRDefault="003F0D8F" w:rsidP="003F0D8F">
      <w:r>
        <w:t xml:space="preserve"> </w:t>
      </w:r>
      <w:r>
        <w:tab/>
      </w:r>
      <w:r>
        <w:tab/>
        <w:t>There we no public comments.</w:t>
      </w:r>
    </w:p>
    <w:p w14:paraId="53B12D54" w14:textId="77777777" w:rsidR="002A3733" w:rsidRDefault="002A3733" w:rsidP="003F0D8F"/>
    <w:p w14:paraId="78D9DC87" w14:textId="12F18A68" w:rsidR="003F0D8F" w:rsidRDefault="003F0D8F" w:rsidP="003F0D8F">
      <w:pPr>
        <w:pStyle w:val="Heading2"/>
        <w:ind w:left="1440" w:hanging="1440"/>
      </w:pPr>
      <w:r>
        <w:t>Item 2</w:t>
      </w:r>
      <w:r>
        <w:tab/>
        <w:t xml:space="preserve">Welcome </w:t>
      </w:r>
      <w:r w:rsidR="00451E46" w:rsidRPr="00451E46">
        <w:t xml:space="preserve">Dr. John </w:t>
      </w:r>
      <w:proofErr w:type="spellStart"/>
      <w:r w:rsidR="00451E46" w:rsidRPr="00451E46">
        <w:t>Floros</w:t>
      </w:r>
      <w:proofErr w:type="spellEnd"/>
    </w:p>
    <w:p w14:paraId="2AFB746C" w14:textId="6AEBF28B" w:rsidR="003F0D8F" w:rsidRDefault="003F0D8F" w:rsidP="003F0D8F">
      <w:pPr>
        <w:ind w:left="1440"/>
      </w:pPr>
      <w:r>
        <w:t xml:space="preserve">Chair Hyde welcomed everyone and introduced candidate </w:t>
      </w:r>
      <w:r w:rsidR="00451E46" w:rsidRPr="00451E46">
        <w:t xml:space="preserve">Dr. John </w:t>
      </w:r>
      <w:proofErr w:type="spellStart"/>
      <w:r w:rsidR="00451E46" w:rsidRPr="00451E46">
        <w:t>Floros</w:t>
      </w:r>
      <w:proofErr w:type="spellEnd"/>
      <w:r w:rsidR="00451E46" w:rsidRPr="00451E46">
        <w:t xml:space="preserve"> </w:t>
      </w:r>
      <w:r w:rsidR="00451E46">
        <w:t xml:space="preserve">  </w:t>
      </w:r>
      <w:r>
        <w:t xml:space="preserve">Dr. </w:t>
      </w:r>
      <w:proofErr w:type="spellStart"/>
      <w:r w:rsidR="00451E46">
        <w:t>Floros</w:t>
      </w:r>
      <w:proofErr w:type="spellEnd"/>
      <w:r>
        <w:t xml:space="preserve"> thanked the Board for giving him this opportunity. He briefly presented his qualifications, and the Board interviewed the candidate.</w:t>
      </w:r>
    </w:p>
    <w:p w14:paraId="78C4BBEC" w14:textId="77777777" w:rsidR="002A3733" w:rsidRDefault="002A3733" w:rsidP="003F0D8F">
      <w:pPr>
        <w:ind w:left="1440"/>
      </w:pPr>
    </w:p>
    <w:p w14:paraId="4DEFB257" w14:textId="52B7A96F" w:rsidR="003F0D8F" w:rsidRDefault="002A3733" w:rsidP="003F0D8F">
      <w:pPr>
        <w:pStyle w:val="Heading2"/>
        <w:ind w:left="1440" w:hanging="1440"/>
      </w:pPr>
      <w:r>
        <w:t>I</w:t>
      </w:r>
      <w:r w:rsidR="003F0D8F">
        <w:t>tem 3</w:t>
      </w:r>
      <w:r w:rsidR="003F0D8F">
        <w:tab/>
        <w:t>Adjournment</w:t>
      </w:r>
    </w:p>
    <w:p w14:paraId="236FB5F7" w14:textId="74A736D6" w:rsidR="00A01F54" w:rsidRPr="001E3AB5" w:rsidRDefault="003F0D8F" w:rsidP="003F0D8F">
      <w:pPr>
        <w:ind w:left="720" w:firstLine="720"/>
      </w:pPr>
      <w:r>
        <w:t>The meeting was adjourned at 2:45 p.m.</w:t>
      </w:r>
    </w:p>
    <w:sectPr w:rsidR="00A01F54" w:rsidRPr="001E3AB5" w:rsidSect="00CD421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F2A4E" w14:textId="77777777" w:rsidR="003632E3" w:rsidRDefault="003632E3" w:rsidP="00B22CDF">
      <w:pPr>
        <w:spacing w:after="0" w:line="240" w:lineRule="auto"/>
      </w:pPr>
      <w:r>
        <w:separator/>
      </w:r>
    </w:p>
  </w:endnote>
  <w:endnote w:type="continuationSeparator" w:id="0">
    <w:p w14:paraId="55BBF49C" w14:textId="77777777" w:rsidR="003632E3" w:rsidRDefault="003632E3" w:rsidP="00B22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7F0DE" w14:textId="77777777" w:rsidR="00451E46" w:rsidRDefault="00451E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52823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3B3C58" w14:textId="6355486C" w:rsidR="009A46F2" w:rsidRDefault="009A46F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791391" w14:textId="77777777" w:rsidR="009A46F2" w:rsidRDefault="009A46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B731F" w14:textId="77777777" w:rsidR="00451E46" w:rsidRDefault="00451E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A72B4" w14:textId="77777777" w:rsidR="003632E3" w:rsidRDefault="003632E3" w:rsidP="00B22CDF">
      <w:pPr>
        <w:spacing w:after="0" w:line="240" w:lineRule="auto"/>
      </w:pPr>
      <w:r>
        <w:separator/>
      </w:r>
    </w:p>
  </w:footnote>
  <w:footnote w:type="continuationSeparator" w:id="0">
    <w:p w14:paraId="07FB7C2E" w14:textId="77777777" w:rsidR="003632E3" w:rsidRDefault="003632E3" w:rsidP="00B22C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28C5F" w14:textId="77777777" w:rsidR="00451E46" w:rsidRDefault="00451E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589C2" w14:textId="457051D4" w:rsidR="00B22CDF" w:rsidRDefault="00B22CDF" w:rsidP="00B22CDF">
    <w:pPr>
      <w:pStyle w:val="Header"/>
      <w:jc w:val="center"/>
    </w:pPr>
    <w:r w:rsidRPr="00772D14">
      <w:rPr>
        <w:noProof/>
      </w:rPr>
      <w:drawing>
        <wp:inline distT="0" distB="0" distL="0" distR="0" wp14:anchorId="4D9DB500" wp14:editId="3635A15C">
          <wp:extent cx="2066388" cy="877570"/>
          <wp:effectExtent l="0" t="0" r="0" b="0"/>
          <wp:docPr id="1" name="Picture 1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02BB81" w14:textId="77777777" w:rsidR="00B22CDF" w:rsidRPr="003F0D8F" w:rsidRDefault="00B22CDF" w:rsidP="003F0D8F">
    <w:pPr>
      <w:pStyle w:val="Header"/>
      <w:jc w:val="center"/>
      <w:rPr>
        <w:bCs/>
      </w:rPr>
    </w:pPr>
  </w:p>
  <w:p w14:paraId="22F98487" w14:textId="77777777" w:rsidR="003F0D8F" w:rsidRPr="003F0D8F" w:rsidRDefault="003F0D8F" w:rsidP="003F0D8F">
    <w:pPr>
      <w:pStyle w:val="Header"/>
      <w:tabs>
        <w:tab w:val="left" w:pos="5820"/>
      </w:tabs>
      <w:jc w:val="center"/>
      <w:rPr>
        <w:bCs/>
        <w:sz w:val="24"/>
        <w:szCs w:val="24"/>
      </w:rPr>
    </w:pPr>
    <w:r w:rsidRPr="003F0D8F">
      <w:rPr>
        <w:bCs/>
        <w:sz w:val="24"/>
        <w:szCs w:val="24"/>
      </w:rPr>
      <w:t>UNF Board of Trustees Lunch and Meeting</w:t>
    </w:r>
  </w:p>
  <w:p w14:paraId="595DE6DD" w14:textId="752652A3" w:rsidR="003F0D8F" w:rsidRPr="003F0D8F" w:rsidRDefault="003F0D8F" w:rsidP="003F0D8F">
    <w:pPr>
      <w:pStyle w:val="Header"/>
      <w:tabs>
        <w:tab w:val="left" w:pos="5820"/>
      </w:tabs>
      <w:jc w:val="center"/>
      <w:rPr>
        <w:bCs/>
        <w:sz w:val="24"/>
        <w:szCs w:val="24"/>
      </w:rPr>
    </w:pPr>
    <w:r w:rsidRPr="003F0D8F">
      <w:rPr>
        <w:bCs/>
        <w:sz w:val="24"/>
        <w:szCs w:val="24"/>
      </w:rPr>
      <w:t>February 1</w:t>
    </w:r>
    <w:r w:rsidR="00451E46">
      <w:rPr>
        <w:bCs/>
        <w:sz w:val="24"/>
        <w:szCs w:val="24"/>
      </w:rPr>
      <w:t>3</w:t>
    </w:r>
    <w:r w:rsidRPr="003F0D8F">
      <w:rPr>
        <w:bCs/>
        <w:sz w:val="24"/>
        <w:szCs w:val="24"/>
      </w:rPr>
      <w:t>, 2018</w:t>
    </w:r>
  </w:p>
  <w:p w14:paraId="026E927E" w14:textId="77777777" w:rsidR="003F0D8F" w:rsidRPr="003F0D8F" w:rsidRDefault="003F0D8F" w:rsidP="003F0D8F">
    <w:pPr>
      <w:pStyle w:val="Header"/>
      <w:tabs>
        <w:tab w:val="left" w:pos="5820"/>
      </w:tabs>
      <w:jc w:val="center"/>
      <w:rPr>
        <w:bCs/>
        <w:sz w:val="24"/>
        <w:szCs w:val="24"/>
      </w:rPr>
    </w:pPr>
  </w:p>
  <w:p w14:paraId="106D30E6" w14:textId="06292E72" w:rsidR="00B22CDF" w:rsidRDefault="003F0D8F" w:rsidP="003F0D8F">
    <w:pPr>
      <w:pStyle w:val="Header"/>
      <w:tabs>
        <w:tab w:val="clear" w:pos="9360"/>
        <w:tab w:val="left" w:pos="5820"/>
      </w:tabs>
      <w:jc w:val="center"/>
      <w:rPr>
        <w:bCs/>
        <w:sz w:val="24"/>
        <w:szCs w:val="24"/>
      </w:rPr>
    </w:pPr>
    <w:r w:rsidRPr="003F0D8F">
      <w:rPr>
        <w:bCs/>
        <w:sz w:val="24"/>
        <w:szCs w:val="24"/>
      </w:rPr>
      <w:t xml:space="preserve">Student Union, </w:t>
    </w:r>
    <w:proofErr w:type="gramStart"/>
    <w:r w:rsidRPr="003F0D8F">
      <w:rPr>
        <w:bCs/>
        <w:sz w:val="24"/>
        <w:szCs w:val="24"/>
      </w:rPr>
      <w:t>Building</w:t>
    </w:r>
    <w:proofErr w:type="gramEnd"/>
    <w:r w:rsidRPr="003F0D8F">
      <w:rPr>
        <w:bCs/>
        <w:sz w:val="24"/>
        <w:szCs w:val="24"/>
      </w:rPr>
      <w:t xml:space="preserve"> 58 W, 3rd Floor</w:t>
    </w:r>
  </w:p>
  <w:p w14:paraId="74E77705" w14:textId="6ECDF014" w:rsidR="003F0D8F" w:rsidRDefault="003F0D8F" w:rsidP="003F0D8F">
    <w:pPr>
      <w:pStyle w:val="Header"/>
      <w:tabs>
        <w:tab w:val="clear" w:pos="9360"/>
        <w:tab w:val="left" w:pos="5820"/>
      </w:tabs>
      <w:jc w:val="center"/>
      <w:rPr>
        <w:bCs/>
        <w:sz w:val="24"/>
        <w:szCs w:val="24"/>
      </w:rPr>
    </w:pPr>
  </w:p>
  <w:p w14:paraId="2A2097F1" w14:textId="7ABB0213" w:rsidR="003F0D8F" w:rsidRPr="003F0D8F" w:rsidRDefault="003F0D8F" w:rsidP="003F0D8F">
    <w:pPr>
      <w:pStyle w:val="Header"/>
      <w:tabs>
        <w:tab w:val="left" w:pos="5820"/>
      </w:tabs>
      <w:jc w:val="center"/>
      <w:rPr>
        <w:bCs/>
        <w:i/>
        <w:iCs/>
      </w:rPr>
    </w:pPr>
    <w:r w:rsidRPr="003F0D8F">
      <w:rPr>
        <w:bCs/>
        <w:i/>
        <w:iCs/>
      </w:rPr>
      <w:t xml:space="preserve">12:10 p.m. to 1:10 p.m. - lunch with </w:t>
    </w:r>
    <w:bookmarkStart w:id="0" w:name="_Hlk110927494"/>
    <w:r w:rsidRPr="003F0D8F">
      <w:rPr>
        <w:bCs/>
        <w:i/>
        <w:iCs/>
      </w:rPr>
      <w:t xml:space="preserve">Dr. </w:t>
    </w:r>
    <w:r w:rsidR="00451E46">
      <w:rPr>
        <w:bCs/>
        <w:i/>
        <w:iCs/>
      </w:rPr>
      <w:t xml:space="preserve">John </w:t>
    </w:r>
    <w:proofErr w:type="spellStart"/>
    <w:r w:rsidR="00451E46">
      <w:rPr>
        <w:bCs/>
        <w:i/>
        <w:iCs/>
      </w:rPr>
      <w:t>Floros</w:t>
    </w:r>
    <w:bookmarkEnd w:id="0"/>
    <w:proofErr w:type="spellEnd"/>
  </w:p>
  <w:p w14:paraId="6D801371" w14:textId="5800456B" w:rsidR="003F0D8F" w:rsidRPr="003F0D8F" w:rsidRDefault="003F0D8F" w:rsidP="003F0D8F">
    <w:pPr>
      <w:pStyle w:val="Header"/>
      <w:tabs>
        <w:tab w:val="clear" w:pos="9360"/>
        <w:tab w:val="left" w:pos="5820"/>
      </w:tabs>
      <w:jc w:val="center"/>
      <w:rPr>
        <w:bCs/>
        <w:i/>
        <w:iCs/>
      </w:rPr>
    </w:pPr>
    <w:r w:rsidRPr="003F0D8F">
      <w:rPr>
        <w:bCs/>
        <w:i/>
        <w:iCs/>
      </w:rPr>
      <w:t xml:space="preserve">1:15 p.m. to 2:45 p.m. - interview with </w:t>
    </w:r>
    <w:r w:rsidR="00451E46" w:rsidRPr="003F0D8F">
      <w:rPr>
        <w:bCs/>
        <w:i/>
        <w:iCs/>
      </w:rPr>
      <w:t xml:space="preserve">Dr. </w:t>
    </w:r>
    <w:r w:rsidR="00451E46">
      <w:rPr>
        <w:bCs/>
        <w:i/>
        <w:iCs/>
      </w:rPr>
      <w:t xml:space="preserve">John </w:t>
    </w:r>
    <w:proofErr w:type="spellStart"/>
    <w:r w:rsidR="00451E46">
      <w:rPr>
        <w:bCs/>
        <w:i/>
        <w:iCs/>
      </w:rPr>
      <w:t>Floros</w:t>
    </w:r>
    <w:proofErr w:type="spellEnd"/>
  </w:p>
  <w:p w14:paraId="195B2891" w14:textId="77777777" w:rsidR="00B22CDF" w:rsidRPr="00B22CDF" w:rsidRDefault="00B22CDF" w:rsidP="00B22C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C1755" w14:textId="4C995E54" w:rsidR="009A46F2" w:rsidRDefault="009A46F2" w:rsidP="009A46F2">
    <w:pPr>
      <w:pStyle w:val="Header"/>
      <w:jc w:val="center"/>
    </w:pPr>
    <w:r w:rsidRPr="00772D14">
      <w:rPr>
        <w:noProof/>
      </w:rPr>
      <w:drawing>
        <wp:inline distT="0" distB="0" distL="0" distR="0" wp14:anchorId="2B233AFB" wp14:editId="019A88F4">
          <wp:extent cx="2066388" cy="877570"/>
          <wp:effectExtent l="0" t="0" r="0" b="0"/>
          <wp:docPr id="3" name="Picture 3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D7F9AA" w14:textId="77777777" w:rsidR="009A46F2" w:rsidRDefault="009A46F2" w:rsidP="009A46F2">
    <w:pPr>
      <w:pStyle w:val="Header"/>
      <w:jc w:val="center"/>
    </w:pPr>
  </w:p>
  <w:p w14:paraId="3C91AF46" w14:textId="77777777" w:rsidR="009A46F2" w:rsidRPr="006E3C86" w:rsidRDefault="009A46F2" w:rsidP="009A46F2">
    <w:pPr>
      <w:pStyle w:val="Header"/>
      <w:jc w:val="center"/>
      <w:rPr>
        <w:b/>
        <w:sz w:val="24"/>
        <w:szCs w:val="24"/>
      </w:rPr>
    </w:pPr>
    <w:r w:rsidRPr="006E3C86">
      <w:rPr>
        <w:b/>
        <w:sz w:val="24"/>
        <w:szCs w:val="24"/>
      </w:rPr>
      <w:t>Board of Trustees</w:t>
    </w:r>
    <w:r>
      <w:rPr>
        <w:b/>
        <w:sz w:val="24"/>
        <w:szCs w:val="24"/>
      </w:rPr>
      <w:t xml:space="preserve"> Meeting</w:t>
    </w:r>
  </w:p>
  <w:p w14:paraId="3BFDD2F7" w14:textId="04D06C6D" w:rsidR="009A46F2" w:rsidRDefault="00493E32" w:rsidP="009A46F2">
    <w:pPr>
      <w:pStyle w:val="Header"/>
      <w:jc w:val="center"/>
      <w:rPr>
        <w:i/>
        <w:sz w:val="24"/>
        <w:szCs w:val="24"/>
      </w:rPr>
    </w:pPr>
    <w:r>
      <w:rPr>
        <w:b/>
        <w:sz w:val="24"/>
        <w:szCs w:val="24"/>
      </w:rPr>
      <w:t>June 14</w:t>
    </w:r>
    <w:r w:rsidR="009A46F2" w:rsidRPr="006E3C86">
      <w:rPr>
        <w:b/>
        <w:sz w:val="24"/>
        <w:szCs w:val="24"/>
      </w:rPr>
      <w:t>, 2022</w:t>
    </w:r>
  </w:p>
  <w:p w14:paraId="139332F6" w14:textId="77777777" w:rsidR="009A46F2" w:rsidRDefault="009A46F2" w:rsidP="009A46F2">
    <w:pPr>
      <w:pStyle w:val="Header"/>
      <w:jc w:val="center"/>
      <w:rPr>
        <w:iCs/>
        <w:sz w:val="24"/>
        <w:szCs w:val="24"/>
      </w:rPr>
    </w:pPr>
  </w:p>
  <w:p w14:paraId="1116CA0E" w14:textId="03A1BA15" w:rsidR="009A46F2" w:rsidRPr="006E3C86" w:rsidRDefault="009A46F2" w:rsidP="009A46F2">
    <w:pPr>
      <w:pStyle w:val="Header"/>
      <w:jc w:val="center"/>
      <w:rPr>
        <w:iCs/>
        <w:sz w:val="24"/>
        <w:szCs w:val="24"/>
      </w:rPr>
    </w:pPr>
    <w:r>
      <w:rPr>
        <w:iCs/>
        <w:sz w:val="24"/>
        <w:szCs w:val="24"/>
      </w:rPr>
      <w:t>10:00 a.m. – 1</w:t>
    </w:r>
    <w:r w:rsidR="00493E32">
      <w:rPr>
        <w:iCs/>
        <w:sz w:val="24"/>
        <w:szCs w:val="24"/>
      </w:rPr>
      <w:t>1</w:t>
    </w:r>
    <w:r>
      <w:rPr>
        <w:iCs/>
        <w:sz w:val="24"/>
        <w:szCs w:val="24"/>
      </w:rPr>
      <w:t xml:space="preserve">:00 </w:t>
    </w:r>
    <w:r w:rsidR="00493E32">
      <w:rPr>
        <w:iCs/>
        <w:sz w:val="24"/>
        <w:szCs w:val="24"/>
      </w:rPr>
      <w:t>a</w:t>
    </w:r>
    <w:r>
      <w:rPr>
        <w:iCs/>
        <w:sz w:val="24"/>
        <w:szCs w:val="24"/>
      </w:rPr>
      <w:t>.m.</w:t>
    </w:r>
  </w:p>
  <w:p w14:paraId="325247E3" w14:textId="77777777" w:rsidR="009A46F2" w:rsidRDefault="009A46F2" w:rsidP="009A46F2">
    <w:pPr>
      <w:pStyle w:val="Header"/>
      <w:rPr>
        <w:i/>
        <w:iCs/>
        <w:sz w:val="24"/>
        <w:szCs w:val="24"/>
      </w:rPr>
    </w:pPr>
  </w:p>
  <w:p w14:paraId="199CB046" w14:textId="77777777" w:rsidR="009A46F2" w:rsidRPr="00B95D5E" w:rsidRDefault="009A46F2" w:rsidP="009A46F2">
    <w:pPr>
      <w:jc w:val="center"/>
      <w:rPr>
        <w:rFonts w:eastAsia="Times New Roman" w:cs="Times New Roman"/>
        <w:i/>
        <w:iCs/>
      </w:rPr>
    </w:pPr>
    <w:r>
      <w:rPr>
        <w:rFonts w:eastAsia="Times New Roman" w:cs="Times New Roman"/>
        <w:i/>
        <w:iCs/>
      </w:rPr>
      <w:t>Virtual Meeting</w:t>
    </w:r>
  </w:p>
  <w:p w14:paraId="1FD5C536" w14:textId="0909CD97" w:rsidR="009A46F2" w:rsidRDefault="00493E32" w:rsidP="00493E32">
    <w:pPr>
      <w:pStyle w:val="Header"/>
      <w:jc w:val="center"/>
      <w:rPr>
        <w:b/>
        <w:bCs/>
      </w:rPr>
    </w:pPr>
    <w:r w:rsidRPr="00493E32">
      <w:rPr>
        <w:b/>
        <w:bCs/>
      </w:rPr>
      <w:t>AGENDA</w:t>
    </w:r>
  </w:p>
  <w:p w14:paraId="5820D3A0" w14:textId="7E637CAF" w:rsidR="00493E32" w:rsidRDefault="00493E32" w:rsidP="00493E32">
    <w:pPr>
      <w:pStyle w:val="Header"/>
      <w:jc w:val="center"/>
      <w:rPr>
        <w:b/>
        <w:bCs/>
      </w:rPr>
    </w:pPr>
  </w:p>
  <w:p w14:paraId="49B3446D" w14:textId="77777777" w:rsidR="00493E32" w:rsidRPr="00493E32" w:rsidRDefault="00493E32" w:rsidP="00493E32">
    <w:pPr>
      <w:pStyle w:val="Header"/>
      <w:jc w:val="cent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AF2E3D"/>
    <w:multiLevelType w:val="hybridMultilevel"/>
    <w:tmpl w:val="42DE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E02E0E"/>
    <w:multiLevelType w:val="hybridMultilevel"/>
    <w:tmpl w:val="0616E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sjAxNTc1MzcyNzFW0lEKTi0uzszPAykwNKwFAPmeRwctAAAA"/>
  </w:docVars>
  <w:rsids>
    <w:rsidRoot w:val="003F1B8A"/>
    <w:rsid w:val="0003251F"/>
    <w:rsid w:val="00043BB4"/>
    <w:rsid w:val="00061BD0"/>
    <w:rsid w:val="000721EB"/>
    <w:rsid w:val="00090842"/>
    <w:rsid w:val="000B107C"/>
    <w:rsid w:val="000B7BE7"/>
    <w:rsid w:val="00101DA9"/>
    <w:rsid w:val="00104C56"/>
    <w:rsid w:val="00107397"/>
    <w:rsid w:val="00135BBA"/>
    <w:rsid w:val="00146C14"/>
    <w:rsid w:val="001671E8"/>
    <w:rsid w:val="00175284"/>
    <w:rsid w:val="001B2CC7"/>
    <w:rsid w:val="001E3AB5"/>
    <w:rsid w:val="001F3C1F"/>
    <w:rsid w:val="00200DF7"/>
    <w:rsid w:val="00211F20"/>
    <w:rsid w:val="002251B0"/>
    <w:rsid w:val="00225A89"/>
    <w:rsid w:val="00257597"/>
    <w:rsid w:val="0027278D"/>
    <w:rsid w:val="002A3733"/>
    <w:rsid w:val="002B1EB0"/>
    <w:rsid w:val="002D38A2"/>
    <w:rsid w:val="0030728E"/>
    <w:rsid w:val="00317BD7"/>
    <w:rsid w:val="003371C5"/>
    <w:rsid w:val="003632E3"/>
    <w:rsid w:val="00365F47"/>
    <w:rsid w:val="003E6430"/>
    <w:rsid w:val="003F0D8F"/>
    <w:rsid w:val="003F1B8A"/>
    <w:rsid w:val="004061C4"/>
    <w:rsid w:val="00440E43"/>
    <w:rsid w:val="00451E46"/>
    <w:rsid w:val="004619A7"/>
    <w:rsid w:val="00486DCC"/>
    <w:rsid w:val="004929E9"/>
    <w:rsid w:val="00493E32"/>
    <w:rsid w:val="00494482"/>
    <w:rsid w:val="004A447A"/>
    <w:rsid w:val="004B2745"/>
    <w:rsid w:val="004D74B4"/>
    <w:rsid w:val="005033FF"/>
    <w:rsid w:val="00545FC9"/>
    <w:rsid w:val="005527FF"/>
    <w:rsid w:val="00564F3D"/>
    <w:rsid w:val="00567931"/>
    <w:rsid w:val="00596132"/>
    <w:rsid w:val="005B2138"/>
    <w:rsid w:val="005C7F06"/>
    <w:rsid w:val="005D16A7"/>
    <w:rsid w:val="005E7B0F"/>
    <w:rsid w:val="005F0877"/>
    <w:rsid w:val="005F784C"/>
    <w:rsid w:val="00634D82"/>
    <w:rsid w:val="006432F0"/>
    <w:rsid w:val="0066020D"/>
    <w:rsid w:val="006A4D97"/>
    <w:rsid w:val="006C3BE1"/>
    <w:rsid w:val="006E3C86"/>
    <w:rsid w:val="006F2888"/>
    <w:rsid w:val="006F4712"/>
    <w:rsid w:val="007028EA"/>
    <w:rsid w:val="007243A5"/>
    <w:rsid w:val="007410A8"/>
    <w:rsid w:val="00741378"/>
    <w:rsid w:val="00753AAE"/>
    <w:rsid w:val="00775A4A"/>
    <w:rsid w:val="00787912"/>
    <w:rsid w:val="00787A9D"/>
    <w:rsid w:val="007A199A"/>
    <w:rsid w:val="007B75D6"/>
    <w:rsid w:val="007D3873"/>
    <w:rsid w:val="007F69FA"/>
    <w:rsid w:val="008535A0"/>
    <w:rsid w:val="00864B7D"/>
    <w:rsid w:val="00877050"/>
    <w:rsid w:val="008832F0"/>
    <w:rsid w:val="00894DE8"/>
    <w:rsid w:val="008A5F71"/>
    <w:rsid w:val="008F4B77"/>
    <w:rsid w:val="008F4E64"/>
    <w:rsid w:val="00933AB8"/>
    <w:rsid w:val="00940E21"/>
    <w:rsid w:val="009A46F2"/>
    <w:rsid w:val="009C360D"/>
    <w:rsid w:val="009D663D"/>
    <w:rsid w:val="009E70B3"/>
    <w:rsid w:val="00A01F54"/>
    <w:rsid w:val="00A06647"/>
    <w:rsid w:val="00A31DF6"/>
    <w:rsid w:val="00A63E21"/>
    <w:rsid w:val="00A9207E"/>
    <w:rsid w:val="00AE286C"/>
    <w:rsid w:val="00AF5CE3"/>
    <w:rsid w:val="00B22CDF"/>
    <w:rsid w:val="00B33B5F"/>
    <w:rsid w:val="00B37F29"/>
    <w:rsid w:val="00B466FF"/>
    <w:rsid w:val="00B61B7E"/>
    <w:rsid w:val="00B9778D"/>
    <w:rsid w:val="00BE6858"/>
    <w:rsid w:val="00BF4B5D"/>
    <w:rsid w:val="00C1090E"/>
    <w:rsid w:val="00C44C85"/>
    <w:rsid w:val="00C4716F"/>
    <w:rsid w:val="00C51BA9"/>
    <w:rsid w:val="00C573E3"/>
    <w:rsid w:val="00C6173F"/>
    <w:rsid w:val="00C76BFB"/>
    <w:rsid w:val="00C779A0"/>
    <w:rsid w:val="00C91A17"/>
    <w:rsid w:val="00CD4214"/>
    <w:rsid w:val="00CD5EA4"/>
    <w:rsid w:val="00CD67DE"/>
    <w:rsid w:val="00CF38EB"/>
    <w:rsid w:val="00D1458B"/>
    <w:rsid w:val="00D16E46"/>
    <w:rsid w:val="00D174F6"/>
    <w:rsid w:val="00D216DE"/>
    <w:rsid w:val="00D42B04"/>
    <w:rsid w:val="00D61A85"/>
    <w:rsid w:val="00D67D90"/>
    <w:rsid w:val="00D80E8D"/>
    <w:rsid w:val="00D87F94"/>
    <w:rsid w:val="00DC2FE5"/>
    <w:rsid w:val="00DE7D04"/>
    <w:rsid w:val="00E0086D"/>
    <w:rsid w:val="00E34741"/>
    <w:rsid w:val="00E43784"/>
    <w:rsid w:val="00E50B1F"/>
    <w:rsid w:val="00E61DBF"/>
    <w:rsid w:val="00E638D7"/>
    <w:rsid w:val="00E80560"/>
    <w:rsid w:val="00E8164C"/>
    <w:rsid w:val="00EA3BEB"/>
    <w:rsid w:val="00EA53ED"/>
    <w:rsid w:val="00EB5958"/>
    <w:rsid w:val="00ED0229"/>
    <w:rsid w:val="00F04919"/>
    <w:rsid w:val="00F666C2"/>
    <w:rsid w:val="00FA7A12"/>
    <w:rsid w:val="00FB37C1"/>
    <w:rsid w:val="00FB6F05"/>
    <w:rsid w:val="00FC4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0824A7E1"/>
  <w15:chartTrackingRefBased/>
  <w15:docId w15:val="{EC640CB2-D03F-4AC2-927A-40974ADEF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2888"/>
    <w:rPr>
      <w:rFonts w:ascii="Book Antiqua" w:hAnsi="Book Antiq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2CDF"/>
    <w:pPr>
      <w:spacing w:after="0"/>
      <w:ind w:left="2385" w:hanging="2385"/>
      <w:jc w:val="center"/>
      <w:outlineLvl w:val="0"/>
    </w:pPr>
    <w:rPr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284"/>
    <w:pPr>
      <w:spacing w:after="0" w:line="240" w:lineRule="auto"/>
      <w:ind w:left="2160" w:hanging="21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CDF"/>
    <w:rPr>
      <w:rFonts w:ascii="Book Antiqua" w:hAnsi="Book Antiqua"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75284"/>
    <w:rPr>
      <w:rFonts w:ascii="Book Antiqua" w:hAnsi="Book Antiqua"/>
      <w:b/>
      <w:bCs/>
    </w:rPr>
  </w:style>
  <w:style w:type="paragraph" w:styleId="Header">
    <w:name w:val="header"/>
    <w:basedOn w:val="Normal"/>
    <w:link w:val="HeaderChar"/>
    <w:uiPriority w:val="99"/>
    <w:unhideWhenUsed/>
    <w:rsid w:val="00B2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CDF"/>
  </w:style>
  <w:style w:type="paragraph" w:styleId="Footer">
    <w:name w:val="footer"/>
    <w:basedOn w:val="Normal"/>
    <w:link w:val="FooterChar"/>
    <w:uiPriority w:val="99"/>
    <w:unhideWhenUsed/>
    <w:rsid w:val="00B2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CDF"/>
  </w:style>
  <w:style w:type="paragraph" w:styleId="ListParagraph">
    <w:name w:val="List Paragraph"/>
    <w:basedOn w:val="Normal"/>
    <w:uiPriority w:val="34"/>
    <w:qFormat/>
    <w:rsid w:val="00493E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33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C222C-243B-4D88-9958-5378EA791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Fishman, Ann</cp:lastModifiedBy>
  <cp:revision>5</cp:revision>
  <cp:lastPrinted>2022-07-11T11:51:00Z</cp:lastPrinted>
  <dcterms:created xsi:type="dcterms:W3CDTF">2022-08-09T12:51:00Z</dcterms:created>
  <dcterms:modified xsi:type="dcterms:W3CDTF">2022-08-09T13:01:00Z</dcterms:modified>
</cp:coreProperties>
</file>